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07EB6"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4FBEFE76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1BE31A83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proven history of achieving targets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In depth operating knowledge on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. 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bookmarkStart w:id="0" w:name="_GoBack"/>
                            <w:bookmarkEnd w:id="0"/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, MySQL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GitHub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Dock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3M+1Ue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1BE31A83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proven history of achieving targets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In depth operating knowledge on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. 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bookmarkStart w:id="1" w:name="_GoBack"/>
                      <w:bookmarkEnd w:id="1"/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, MySQL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GitHub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Dock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6A968973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4CF8BD1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196DCF0B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296058E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29F416ED" w14:textId="1BF3334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analysis in the designing, defining and documenting the VSoft Remittance Solution, VSoft Real-Time Signature Verification, VSoft Positive Pay,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iserv-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NA RTP integration through Kony and direct AFS integration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2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2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0BAF2591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196DCF0B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296058E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29F416ED" w14:textId="1BF3334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analysis in the designing, defining and documenting the VSoft Remittance Solution, VSoft Real-Time Signature Verification, VSoft Positive Pay,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iserv-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NA RTP integration through Kony and direct AFS integration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3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0BAF2591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3882E361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B6F46E" w14:textId="77777777" w:rsidR="0055010B" w:rsidRPr="00243D39" w:rsidRDefault="0055010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00D90147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27CBD6FF" w:rsidR="005514A4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7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B6F46E" w14:textId="77777777" w:rsidR="0055010B" w:rsidRPr="00243D39" w:rsidRDefault="0055010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00D90147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27CBD6FF" w:rsidR="005514A4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F6F7338" w:rsidR="0011567C" w:rsidRPr="005514A4" w:rsidRDefault="0055010B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C49DB84">
                <wp:simplePos x="0" y="0"/>
                <wp:positionH relativeFrom="column">
                  <wp:posOffset>-713935</wp:posOffset>
                </wp:positionH>
                <wp:positionV relativeFrom="paragraph">
                  <wp:posOffset>1160585</wp:posOffset>
                </wp:positionV>
                <wp:extent cx="2084705" cy="2307101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71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EEFB83" w14:textId="3F4B4D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6.2pt;margin-top:91.4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" filled="f" stroked="f" strokeweight=".5pt">
                <v:textbox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EEFB83" w14:textId="3F4B4D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105B6191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39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Dw&#13;&#10;kBzo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0D805C23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0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0781DD1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1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4a&#13;&#10;t/G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1C0B04BC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42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EangCK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A08099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3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myaVqI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4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8rWLKq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5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k9Dh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T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PpPQ4a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55834497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64E0BD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193691DA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193691DA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BA3E5" w14:textId="77777777" w:rsidR="000A1F32" w:rsidRDefault="000A1F32" w:rsidP="00595965">
      <w:r>
        <w:separator/>
      </w:r>
    </w:p>
  </w:endnote>
  <w:endnote w:type="continuationSeparator" w:id="0">
    <w:p w14:paraId="3F09AE27" w14:textId="77777777" w:rsidR="000A1F32" w:rsidRDefault="000A1F32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200268" w14:textId="77777777" w:rsidR="000A1F32" w:rsidRDefault="000A1F32" w:rsidP="00595965">
      <w:r>
        <w:separator/>
      </w:r>
    </w:p>
  </w:footnote>
  <w:footnote w:type="continuationSeparator" w:id="0">
    <w:p w14:paraId="7DAA6FBD" w14:textId="77777777" w:rsidR="000A1F32" w:rsidRDefault="000A1F32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5143B"/>
    <w:rsid w:val="00060B4A"/>
    <w:rsid w:val="000759BC"/>
    <w:rsid w:val="00084925"/>
    <w:rsid w:val="000A0966"/>
    <w:rsid w:val="000A1F32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517A3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EFEAA-55E8-B54E-9F91-DE55D7963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9-11-07T11:22:00Z</cp:lastPrinted>
  <dcterms:created xsi:type="dcterms:W3CDTF">2019-11-07T11:22:00Z</dcterms:created>
  <dcterms:modified xsi:type="dcterms:W3CDTF">2019-11-07T15:13:00Z</dcterms:modified>
</cp:coreProperties>
</file>